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165BB" w14:textId="0B36CBD7" w:rsidR="0071350C" w:rsidRDefault="000124C0" w:rsidP="005F3C64">
      <w:pPr>
        <w:pStyle w:val="Title"/>
      </w:pPr>
      <w:r>
        <w:t>Research Methodology</w:t>
      </w:r>
      <w:r w:rsidR="00F01FB0">
        <w:t xml:space="preserve"> -</w:t>
      </w:r>
      <w:r>
        <w:t xml:space="preserve"> Course Iterations</w:t>
      </w:r>
    </w:p>
    <w:p w14:paraId="71728560" w14:textId="1DA6D61C" w:rsidR="00F01FB0" w:rsidRDefault="00F01FB0"/>
    <w:p w14:paraId="2470C238" w14:textId="77777777" w:rsidR="00F01FB0" w:rsidRDefault="00F01FB0" w:rsidP="00F01FB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20746995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9C18E18" w14:textId="78A71B74" w:rsidR="00F01FB0" w:rsidRDefault="00F01FB0">
          <w:pPr>
            <w:pStyle w:val="TOCHeading"/>
          </w:pPr>
          <w:r>
            <w:t>Contents</w:t>
          </w:r>
        </w:p>
        <w:p w14:paraId="1AA85080" w14:textId="64275CEB" w:rsidR="00F01FB0" w:rsidRDefault="00F01FB0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92" w:history="1">
            <w:r w:rsidRPr="00167819">
              <w:rPr>
                <w:rStyle w:val="Hyperlink"/>
                <w:noProof/>
              </w:rPr>
              <w:t>2022 – 2023 Academic Year It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5160C" w14:textId="55249CFB" w:rsidR="00F01FB0" w:rsidRDefault="00F01FB0">
          <w:r>
            <w:rPr>
              <w:b/>
              <w:bCs/>
              <w:noProof/>
            </w:rPr>
            <w:fldChar w:fldCharType="end"/>
          </w:r>
        </w:p>
      </w:sdtContent>
    </w:sdt>
    <w:p w14:paraId="37C43B00" w14:textId="77777777" w:rsidR="00F01FB0" w:rsidRDefault="00F01FB0"/>
    <w:p w14:paraId="1A3DA8D2" w14:textId="77777777" w:rsidR="00F01FB0" w:rsidRDefault="00F01FB0"/>
    <w:p w14:paraId="5BD39769" w14:textId="59010B9C" w:rsidR="00F01FB0" w:rsidRDefault="00F01FB0" w:rsidP="00F01FB0">
      <w:pPr>
        <w:pStyle w:val="Heading1"/>
      </w:pPr>
      <w:bookmarkStart w:id="0" w:name="_Toc116381492"/>
      <w:bookmarkStart w:id="1" w:name="_Hlk116381087"/>
      <w:r>
        <w:t>2022 – 2023 Academic Year Iterations</w:t>
      </w:r>
      <w:bookmarkEnd w:id="0"/>
    </w:p>
    <w:bookmarkEnd w:id="1"/>
    <w:p w14:paraId="01BCACA0" w14:textId="2F54CF25" w:rsidR="000124C0" w:rsidRDefault="000124C0" w:rsidP="000124C0">
      <w:pPr>
        <w:pStyle w:val="ListParagraph"/>
        <w:numPr>
          <w:ilvl w:val="0"/>
          <w:numId w:val="1"/>
        </w:numPr>
      </w:pPr>
      <w:r>
        <w:t>Problem: Students found the material and especially all the different terms too difficult</w:t>
      </w:r>
    </w:p>
    <w:p w14:paraId="639B7C41" w14:textId="24BCC13F" w:rsidR="000124C0" w:rsidRDefault="000124C0" w:rsidP="000124C0">
      <w:pPr>
        <w:pStyle w:val="ListParagraph"/>
        <w:numPr>
          <w:ilvl w:val="1"/>
          <w:numId w:val="1"/>
        </w:numPr>
      </w:pPr>
      <w:r>
        <w:t>Solutions:</w:t>
      </w:r>
    </w:p>
    <w:p w14:paraId="73EDD91F" w14:textId="7A941F2D" w:rsidR="000124C0" w:rsidRDefault="00810C81" w:rsidP="000124C0">
      <w:pPr>
        <w:pStyle w:val="ListParagraph"/>
        <w:numPr>
          <w:ilvl w:val="2"/>
          <w:numId w:val="1"/>
        </w:numPr>
      </w:pPr>
      <w:r>
        <w:t xml:space="preserve">1) </w:t>
      </w:r>
      <w:r w:rsidR="000124C0">
        <w:t>Switch to communal learning approach</w:t>
      </w:r>
      <w:r w:rsidR="00D91604">
        <w:t xml:space="preserve">: </w:t>
      </w:r>
    </w:p>
    <w:p w14:paraId="6A66AF96" w14:textId="60E87F93" w:rsidR="00D91604" w:rsidRDefault="00D91604" w:rsidP="000124C0">
      <w:pPr>
        <w:pStyle w:val="ListParagraph"/>
        <w:numPr>
          <w:ilvl w:val="3"/>
          <w:numId w:val="1"/>
        </w:numPr>
      </w:pPr>
      <w:r>
        <w:t>Interactive sessions every Datalab</w:t>
      </w:r>
      <w:r w:rsidR="003953E9">
        <w:t xml:space="preserve"> (morning)</w:t>
      </w:r>
      <w:r>
        <w:t xml:space="preserve"> where students each contribute to a common summary of the Research Methodology course material (book). </w:t>
      </w:r>
      <w:r w:rsidR="003953E9">
        <w:t>Students summarize a couple of paragraphs and the summary is written in class by each student for themselves; forcing each student to write down every definition.</w:t>
      </w:r>
    </w:p>
    <w:p w14:paraId="372E6535" w14:textId="218EAECE" w:rsidR="000124C0" w:rsidRDefault="000124C0" w:rsidP="000124C0">
      <w:pPr>
        <w:pStyle w:val="ListParagraph"/>
        <w:numPr>
          <w:ilvl w:val="3"/>
          <w:numId w:val="1"/>
        </w:numPr>
      </w:pPr>
      <w:r>
        <w:t>Content lecturer summarizes the book and has all the answers: a summary file of the book</w:t>
      </w:r>
      <w:r w:rsidR="003953E9">
        <w:t xml:space="preserve"> to check and fill in potential gaps.</w:t>
      </w:r>
    </w:p>
    <w:p w14:paraId="77EB660F" w14:textId="16E27BFA" w:rsidR="000124C0" w:rsidRDefault="003953E9" w:rsidP="000124C0">
      <w:pPr>
        <w:pStyle w:val="ListParagraph"/>
        <w:numPr>
          <w:ilvl w:val="3"/>
          <w:numId w:val="1"/>
        </w:numPr>
      </w:pPr>
      <w:r>
        <w:t>Added advantages is that it:</w:t>
      </w:r>
    </w:p>
    <w:p w14:paraId="2025ABA8" w14:textId="77777777" w:rsidR="003953E9" w:rsidRDefault="003953E9" w:rsidP="003953E9">
      <w:pPr>
        <w:pStyle w:val="ListParagraph"/>
        <w:numPr>
          <w:ilvl w:val="4"/>
          <w:numId w:val="1"/>
        </w:numPr>
      </w:pPr>
      <w:r>
        <w:t>You know who is on track</w:t>
      </w:r>
    </w:p>
    <w:p w14:paraId="09BADBD9" w14:textId="23A76074" w:rsidR="003953E9" w:rsidRDefault="003953E9" w:rsidP="003953E9">
      <w:pPr>
        <w:pStyle w:val="ListParagraph"/>
        <w:numPr>
          <w:ilvl w:val="4"/>
          <w:numId w:val="1"/>
        </w:numPr>
      </w:pPr>
      <w:r>
        <w:t>Feeds into the definition of done for group work</w:t>
      </w:r>
    </w:p>
    <w:p w14:paraId="672BFF35" w14:textId="00537762" w:rsidR="003953E9" w:rsidRDefault="003953E9" w:rsidP="003953E9">
      <w:pPr>
        <w:pStyle w:val="ListParagraph"/>
        <w:numPr>
          <w:ilvl w:val="4"/>
          <w:numId w:val="1"/>
        </w:numPr>
      </w:pPr>
      <w:r>
        <w:t>Everyone is aligned within student team</w:t>
      </w:r>
    </w:p>
    <w:p w14:paraId="1D179444" w14:textId="20699B57" w:rsidR="003953E9" w:rsidRDefault="003953E9" w:rsidP="003953E9">
      <w:pPr>
        <w:pStyle w:val="ListParagraph"/>
        <w:numPr>
          <w:ilvl w:val="4"/>
          <w:numId w:val="1"/>
        </w:numPr>
      </w:pPr>
      <w:r>
        <w:t>Teachers also learn</w:t>
      </w:r>
    </w:p>
    <w:p w14:paraId="7D9207A3" w14:textId="14CCE61F" w:rsidR="00D91604" w:rsidRDefault="00810C81" w:rsidP="00D91604">
      <w:pPr>
        <w:pStyle w:val="ListParagraph"/>
        <w:numPr>
          <w:ilvl w:val="2"/>
          <w:numId w:val="1"/>
        </w:numPr>
      </w:pPr>
      <w:r>
        <w:t xml:space="preserve">2) </w:t>
      </w:r>
      <w:r w:rsidR="00D91604">
        <w:t xml:space="preserve">Students still do the </w:t>
      </w:r>
      <w:r w:rsidR="003953E9">
        <w:t>current</w:t>
      </w:r>
      <w:r w:rsidR="00D91604">
        <w:t xml:space="preserve"> course but are provided with a summary of the lecturer</w:t>
      </w:r>
      <w:r>
        <w:t xml:space="preserve"> on the side to look up any terms</w:t>
      </w:r>
    </w:p>
    <w:p w14:paraId="59F192AA" w14:textId="51F4DD8D" w:rsidR="00D91604" w:rsidRDefault="00D91604" w:rsidP="00D91604">
      <w:pPr>
        <w:pStyle w:val="ListParagraph"/>
        <w:numPr>
          <w:ilvl w:val="3"/>
          <w:numId w:val="1"/>
        </w:numPr>
      </w:pPr>
      <w:r>
        <w:t>Less time consuming but educationally less effective</w:t>
      </w:r>
    </w:p>
    <w:p w14:paraId="39E453F2" w14:textId="7D8E3480" w:rsidR="00D91604" w:rsidRDefault="003953E9" w:rsidP="003953E9">
      <w:pPr>
        <w:pStyle w:val="ListParagraph"/>
        <w:numPr>
          <w:ilvl w:val="0"/>
          <w:numId w:val="1"/>
        </w:numPr>
      </w:pPr>
      <w:r>
        <w:t>Problem: Students doing the material in time and maintaining a healthy work schedule</w:t>
      </w:r>
    </w:p>
    <w:p w14:paraId="538108D0" w14:textId="12770E7F" w:rsidR="003953E9" w:rsidRDefault="003953E9" w:rsidP="003953E9">
      <w:pPr>
        <w:pStyle w:val="ListParagraph"/>
        <w:numPr>
          <w:ilvl w:val="1"/>
          <w:numId w:val="1"/>
        </w:numPr>
      </w:pPr>
      <w:r>
        <w:t>Solutions:</w:t>
      </w:r>
    </w:p>
    <w:p w14:paraId="7C73D9C7" w14:textId="7CD91E65" w:rsidR="003953E9" w:rsidRDefault="003953E9" w:rsidP="003953E9">
      <w:pPr>
        <w:pStyle w:val="ListParagraph"/>
        <w:numPr>
          <w:ilvl w:val="2"/>
          <w:numId w:val="1"/>
        </w:numPr>
      </w:pPr>
      <w:r>
        <w:t>Maintain a mini-deadline system for each Datalab where they work on the</w:t>
      </w:r>
      <w:r w:rsidR="00810C81">
        <w:t xml:space="preserve"> creative brief components in a step-by-step manner</w:t>
      </w:r>
    </w:p>
    <w:p w14:paraId="084AC982" w14:textId="63568FB9" w:rsidR="00810C81" w:rsidRPr="00810C81" w:rsidRDefault="00810C81" w:rsidP="00810C81">
      <w:pPr>
        <w:pStyle w:val="ListParagraph"/>
        <w:numPr>
          <w:ilvl w:val="3"/>
          <w:numId w:val="1"/>
        </w:numPr>
      </w:pPr>
      <w:r>
        <w:t>Add group feedback sessions to give feedback on respective components</w:t>
      </w:r>
    </w:p>
    <w:p w14:paraId="2E06AB5F" w14:textId="5BBD4D49" w:rsidR="00810C81" w:rsidRDefault="00810C81" w:rsidP="003953E9">
      <w:pPr>
        <w:pStyle w:val="ListParagraph"/>
        <w:numPr>
          <w:ilvl w:val="2"/>
          <w:numId w:val="1"/>
        </w:numPr>
      </w:pPr>
      <w:r>
        <w:t>Already build in how to slow-down or speed up depending on student speed?</w:t>
      </w:r>
    </w:p>
    <w:p w14:paraId="2ADDA988" w14:textId="07EDA8B4" w:rsidR="00810C81" w:rsidRDefault="00810C81" w:rsidP="00810C81">
      <w:pPr>
        <w:pStyle w:val="ListParagraph"/>
        <w:numPr>
          <w:ilvl w:val="0"/>
          <w:numId w:val="1"/>
        </w:numPr>
      </w:pPr>
      <w:r>
        <w:t>Problem: Distribution the survey</w:t>
      </w:r>
    </w:p>
    <w:p w14:paraId="436DBA7C" w14:textId="40076C09" w:rsidR="00810C81" w:rsidRDefault="00810C81" w:rsidP="00810C81">
      <w:pPr>
        <w:pStyle w:val="ListParagraph"/>
        <w:numPr>
          <w:ilvl w:val="1"/>
          <w:numId w:val="1"/>
        </w:numPr>
      </w:pPr>
      <w:r>
        <w:t>Add some lecture material on it, and plan group-session on that for each mentor-group.</w:t>
      </w:r>
    </w:p>
    <w:p w14:paraId="77C85ACD" w14:textId="3594C3E4" w:rsidR="00810C81" w:rsidRDefault="00810C81" w:rsidP="00810C81">
      <w:pPr>
        <w:pStyle w:val="ListParagraph"/>
        <w:numPr>
          <w:ilvl w:val="2"/>
          <w:numId w:val="1"/>
        </w:numPr>
      </w:pPr>
      <w:r>
        <w:lastRenderedPageBreak/>
        <w:t>Prepare a doc with different methods for the mentors to use.; alternative: content responsible lecture has a class-wide session.</w:t>
      </w:r>
    </w:p>
    <w:p w14:paraId="272BD6CC" w14:textId="7D2FF5A4" w:rsidR="00810C81" w:rsidRDefault="00810C81" w:rsidP="00810C81">
      <w:pPr>
        <w:pStyle w:val="ListParagraph"/>
        <w:numPr>
          <w:ilvl w:val="0"/>
          <w:numId w:val="1"/>
        </w:numPr>
      </w:pPr>
      <w:r>
        <w:t>Check the Research Data Management Plan access for the students, wasn’t working last time:</w:t>
      </w:r>
    </w:p>
    <w:p w14:paraId="33EF96A8" w14:textId="0AD4A49F" w:rsidR="00810C81" w:rsidRDefault="00000000" w:rsidP="00810C81">
      <w:pPr>
        <w:pStyle w:val="ListParagraph"/>
        <w:numPr>
          <w:ilvl w:val="1"/>
          <w:numId w:val="1"/>
        </w:numPr>
      </w:pPr>
      <w:hyperlink r:id="rId6" w:history="1">
        <w:r w:rsidR="00810C81" w:rsidRPr="000F47AA">
          <w:rPr>
            <w:rStyle w:val="Hyperlink"/>
          </w:rPr>
          <w:t>https://adsai.buas.nl/Study%20Content/Research%20Methodology/Overview.html</w:t>
        </w:r>
      </w:hyperlink>
      <w:r w:rsidR="00810C81">
        <w:t xml:space="preserve"> </w:t>
      </w:r>
    </w:p>
    <w:p w14:paraId="16C6E420" w14:textId="466213B4" w:rsidR="00113D32" w:rsidRPr="00113D32" w:rsidRDefault="00810C81" w:rsidP="00113D32">
      <w:pPr>
        <w:pStyle w:val="ListParagraph"/>
        <w:numPr>
          <w:ilvl w:val="0"/>
          <w:numId w:val="1"/>
        </w:numPr>
      </w:pPr>
      <w:r>
        <w:t xml:space="preserve">Create script for mentors for each </w:t>
      </w:r>
      <w:r w:rsidR="00113D32">
        <w:t>Datalab</w:t>
      </w:r>
    </w:p>
    <w:sectPr w:rsidR="00113D32" w:rsidRPr="00113D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CF79C8"/>
    <w:multiLevelType w:val="hybridMultilevel"/>
    <w:tmpl w:val="A68A8C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37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AxtTSzMDcyMbNU0lEKTi0uzszPAykwqgUAwCikSiwAAAA="/>
  </w:docVars>
  <w:rsids>
    <w:rsidRoot w:val="000124C0"/>
    <w:rsid w:val="000124C0"/>
    <w:rsid w:val="00113D32"/>
    <w:rsid w:val="00191347"/>
    <w:rsid w:val="003165F3"/>
    <w:rsid w:val="003953E9"/>
    <w:rsid w:val="004152A6"/>
    <w:rsid w:val="005F3C64"/>
    <w:rsid w:val="00810C81"/>
    <w:rsid w:val="00997732"/>
    <w:rsid w:val="00D91604"/>
    <w:rsid w:val="00DC1676"/>
    <w:rsid w:val="00F0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71121D"/>
  <w15:chartTrackingRefBased/>
  <w15:docId w15:val="{F7F0D447-69B9-4FC5-89B8-A7741597E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1F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4C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01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1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1F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1FB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1F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01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dsai.buas.nl/Study%20Content/Research%20Methodology/Overview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1FE3D-7071-4E2C-A7AB-C845611FB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5</cp:revision>
  <dcterms:created xsi:type="dcterms:W3CDTF">2022-10-11T07:54:00Z</dcterms:created>
  <dcterms:modified xsi:type="dcterms:W3CDTF">2022-11-09T15:35:00Z</dcterms:modified>
</cp:coreProperties>
</file>